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75247E39" w14:textId="48A75753" w:rsidR="00E81F04" w:rsidRPr="00E316BA" w:rsidRDefault="00E81F04" w:rsidP="00E81F04">
      <w:pPr>
        <w:autoSpaceDE w:val="0"/>
        <w:autoSpaceDN w:val="0"/>
        <w:adjustRightInd w:val="0"/>
        <w:spacing w:after="0" w:line="240" w:lineRule="auto"/>
        <w:jc w:val="center"/>
        <w:rPr>
          <w:b/>
          <w:bCs/>
          <w:sz w:val="28"/>
          <w:szCs w:val="24"/>
        </w:rPr>
      </w:pPr>
      <w:r>
        <w:rPr>
          <w:b/>
          <w:bCs/>
          <w:sz w:val="28"/>
          <w:szCs w:val="24"/>
        </w:rPr>
        <w:t>CS 6043</w:t>
      </w:r>
      <w:r w:rsidR="000414A4">
        <w:rPr>
          <w:b/>
          <w:bCs/>
          <w:sz w:val="28"/>
          <w:szCs w:val="24"/>
        </w:rPr>
        <w:t>/5143</w:t>
      </w:r>
      <w:r w:rsidRPr="00E316BA">
        <w:rPr>
          <w:b/>
          <w:bCs/>
          <w:sz w:val="28"/>
          <w:szCs w:val="24"/>
        </w:rPr>
        <w:t xml:space="preserve">: </w:t>
      </w:r>
      <w:r>
        <w:rPr>
          <w:b/>
          <w:bCs/>
          <w:sz w:val="28"/>
          <w:szCs w:val="24"/>
        </w:rPr>
        <w:t>Computer Networking</w:t>
      </w:r>
    </w:p>
    <w:p w14:paraId="140B42C0" w14:textId="77777777" w:rsidR="00E81F04" w:rsidRDefault="00E81F04" w:rsidP="00E81F04">
      <w:pPr>
        <w:autoSpaceDE w:val="0"/>
        <w:autoSpaceDN w:val="0"/>
        <w:adjustRightInd w:val="0"/>
        <w:spacing w:after="0" w:line="240" w:lineRule="auto"/>
        <w:jc w:val="center"/>
        <w:rPr>
          <w:b/>
          <w:bCs/>
          <w:szCs w:val="24"/>
        </w:rPr>
      </w:pPr>
    </w:p>
    <w:p w14:paraId="0F0C84EA" w14:textId="69A3DAB9" w:rsidR="00E81F04" w:rsidRDefault="00666D05" w:rsidP="00E81F04">
      <w:pPr>
        <w:jc w:val="center"/>
        <w:rPr>
          <w:b/>
          <w:bCs/>
          <w:szCs w:val="24"/>
        </w:rPr>
      </w:pPr>
      <w:r>
        <w:rPr>
          <w:b/>
          <w:bCs/>
          <w:szCs w:val="24"/>
        </w:rPr>
        <w:t>FALL</w:t>
      </w:r>
      <w:r w:rsidR="00A94FB0">
        <w:rPr>
          <w:b/>
          <w:bCs/>
          <w:szCs w:val="24"/>
        </w:rPr>
        <w:t xml:space="preserve"> 201</w:t>
      </w:r>
      <w:r w:rsidR="00B34B1C">
        <w:rPr>
          <w:b/>
          <w:bCs/>
          <w:szCs w:val="24"/>
        </w:rPr>
        <w:t>9</w:t>
      </w:r>
    </w:p>
    <w:p w14:paraId="6E53AB38" w14:textId="4C6CEFD9" w:rsidR="00E81F04" w:rsidRDefault="00E81F04" w:rsidP="00E81F04">
      <w:pPr>
        <w:jc w:val="center"/>
        <w:rPr>
          <w:b/>
          <w:bCs/>
          <w:szCs w:val="24"/>
        </w:rPr>
      </w:pPr>
      <w:r>
        <w:rPr>
          <w:b/>
          <w:bCs/>
          <w:szCs w:val="24"/>
        </w:rPr>
        <w:t>PROJECT 2</w:t>
      </w:r>
    </w:p>
    <w:p w14:paraId="77FC2589" w14:textId="77777777" w:rsidR="00E81F04" w:rsidRDefault="00E81F04" w:rsidP="00E81F04">
      <w:pPr>
        <w:jc w:val="center"/>
        <w:rPr>
          <w:b/>
          <w:bCs/>
          <w:szCs w:val="24"/>
        </w:rPr>
      </w:pPr>
    </w:p>
    <w:p w14:paraId="34E57839" w14:textId="56CDDCAC" w:rsidR="00E81F04" w:rsidRDefault="00E81F04" w:rsidP="00E81F04">
      <w:pPr>
        <w:jc w:val="both"/>
        <w:rPr>
          <w:b/>
          <w:bCs/>
          <w:szCs w:val="24"/>
        </w:rPr>
      </w:pPr>
      <w:r>
        <w:rPr>
          <w:b/>
          <w:bCs/>
          <w:szCs w:val="24"/>
        </w:rPr>
        <w:t xml:space="preserve">Given: </w:t>
      </w:r>
      <w:r w:rsidR="000414A4">
        <w:rPr>
          <w:b/>
          <w:bCs/>
          <w:szCs w:val="24"/>
        </w:rPr>
        <w:t>Oct. 8, 2019</w:t>
      </w:r>
    </w:p>
    <w:p w14:paraId="6241ED1C" w14:textId="37E186F3" w:rsidR="00E81F04" w:rsidRDefault="00E81F04" w:rsidP="00E81F04">
      <w:pPr>
        <w:jc w:val="both"/>
        <w:rPr>
          <w:b/>
          <w:bCs/>
          <w:szCs w:val="24"/>
        </w:rPr>
      </w:pPr>
      <w:r>
        <w:rPr>
          <w:b/>
          <w:bCs/>
          <w:szCs w:val="24"/>
        </w:rPr>
        <w:t xml:space="preserve">Due: </w:t>
      </w:r>
      <w:r w:rsidR="000414A4">
        <w:rPr>
          <w:b/>
          <w:bCs/>
          <w:szCs w:val="24"/>
        </w:rPr>
        <w:t xml:space="preserve">Oct. 21 </w:t>
      </w:r>
      <w:r w:rsidR="000414A4">
        <w:rPr>
          <w:b/>
          <w:bCs/>
          <w:szCs w:val="24"/>
        </w:rPr>
        <w:t>(Mon</w:t>
      </w:r>
      <w:r w:rsidR="000414A4">
        <w:rPr>
          <w:b/>
          <w:bCs/>
          <w:szCs w:val="24"/>
        </w:rPr>
        <w:t xml:space="preserve">day), 2019 </w:t>
      </w:r>
      <w:r w:rsidR="000414A4">
        <w:rPr>
          <w:b/>
          <w:bCs/>
          <w:szCs w:val="24"/>
        </w:rPr>
        <w:t>(NO LATER THAN 11:59PM)</w:t>
      </w:r>
    </w:p>
    <w:p w14:paraId="1632332D" w14:textId="77777777" w:rsidR="00E81F04" w:rsidRDefault="00E81F04" w:rsidP="00E81F04">
      <w:pPr>
        <w:jc w:val="both"/>
        <w:rPr>
          <w:b/>
          <w:bCs/>
          <w:szCs w:val="24"/>
        </w:rPr>
      </w:pPr>
    </w:p>
    <w:p w14:paraId="1EE1FD52" w14:textId="77777777" w:rsidR="00E81F04" w:rsidRDefault="00E81F04" w:rsidP="00E81F04">
      <w:pPr>
        <w:jc w:val="both"/>
        <w:rPr>
          <w:b/>
          <w:bCs/>
          <w:szCs w:val="24"/>
        </w:rPr>
      </w:pPr>
    </w:p>
    <w:p w14:paraId="5EC00090" w14:textId="77777777" w:rsidR="00E81F04" w:rsidRDefault="00E81F04" w:rsidP="00E81F04">
      <w:pPr>
        <w:jc w:val="both"/>
        <w:rPr>
          <w:b/>
          <w:bCs/>
          <w:szCs w:val="24"/>
        </w:rPr>
      </w:pPr>
      <w:r>
        <w:rPr>
          <w:b/>
          <w:bCs/>
          <w:szCs w:val="24"/>
        </w:rPr>
        <w:t>Submission Instructions:</w:t>
      </w:r>
    </w:p>
    <w:p w14:paraId="06E282FC" w14:textId="77777777" w:rsidR="00E81F04" w:rsidRDefault="00E81F04" w:rsidP="00E81F04">
      <w:pPr>
        <w:spacing w:line="360" w:lineRule="auto"/>
      </w:pPr>
      <w:r>
        <w:t>1. Submit only on-line files on Blackboard before midnight. No hard copy will be accepted.</w:t>
      </w:r>
    </w:p>
    <w:p w14:paraId="1B7FD21A" w14:textId="22C50077" w:rsidR="00E81F04" w:rsidRPr="001D0D8E" w:rsidRDefault="000414A4" w:rsidP="00E81F04">
      <w:pPr>
        <w:spacing w:line="360" w:lineRule="auto"/>
      </w:pPr>
      <w:r>
        <w:t>2</w:t>
      </w:r>
      <w:r w:rsidR="00E81F04">
        <w:t>. Wireshark files for this proje</w:t>
      </w:r>
      <w:r w:rsidR="00762B4B">
        <w:t xml:space="preserve">ct can be found in the zip file </w:t>
      </w:r>
      <w:r w:rsidR="00E81F04">
        <w:t>“Project_2</w:t>
      </w:r>
      <w:r w:rsidR="00E81F04" w:rsidRPr="00A311C9">
        <w:t>_Wireshark_Traces</w:t>
      </w:r>
      <w:r w:rsidR="00E81F04">
        <w:t xml:space="preserve">.zip”. </w:t>
      </w:r>
    </w:p>
    <w:p w14:paraId="2D9EA82D" w14:textId="77777777" w:rsidR="001D0D8E" w:rsidRDefault="001D0D8E" w:rsidP="00824187">
      <w:pPr>
        <w:spacing w:line="360" w:lineRule="auto"/>
        <w:rPr>
          <w:b/>
        </w:rPr>
      </w:pPr>
    </w:p>
    <w:p w14:paraId="4E7175AC" w14:textId="77777777" w:rsidR="00202614" w:rsidRDefault="00202614" w:rsidP="00824187">
      <w:pPr>
        <w:spacing w:line="360" w:lineRule="auto"/>
        <w:rPr>
          <w:b/>
        </w:rPr>
      </w:pPr>
    </w:p>
    <w:p w14:paraId="7B98C10B" w14:textId="3E462BFC" w:rsidR="00BF1A1C" w:rsidRPr="00BF1A1C" w:rsidRDefault="00B903FE" w:rsidP="00BF1A1C">
      <w:pPr>
        <w:jc w:val="both"/>
        <w:rPr>
          <w:b/>
          <w:bCs/>
          <w:szCs w:val="24"/>
        </w:rPr>
      </w:pPr>
      <w:r>
        <w:rPr>
          <w:b/>
          <w:bCs/>
          <w:color w:val="FF0000"/>
          <w:szCs w:val="24"/>
        </w:rPr>
        <w:t xml:space="preserve">Total possible points: </w:t>
      </w:r>
      <w:r w:rsidR="00202614">
        <w:rPr>
          <w:b/>
          <w:bCs/>
          <w:color w:val="FF0000"/>
          <w:szCs w:val="24"/>
        </w:rPr>
        <w:t>10</w:t>
      </w:r>
    </w:p>
    <w:p w14:paraId="2A8AF4D6" w14:textId="2397D564" w:rsidR="0094007B" w:rsidRPr="00B01DF8" w:rsidRDefault="0094007B" w:rsidP="00F67A5B">
      <w:pPr>
        <w:spacing w:line="360" w:lineRule="auto"/>
        <w:jc w:val="both"/>
        <w:rPr>
          <w:b/>
        </w:rPr>
      </w:pPr>
      <w:r w:rsidRPr="00B01DF8">
        <w:rPr>
          <w:b/>
        </w:rPr>
        <w:t>Part I: UDP</w:t>
      </w:r>
    </w:p>
    <w:p w14:paraId="2FDF719C" w14:textId="0CFB39AC" w:rsidR="0094007B" w:rsidRPr="00C6212F" w:rsidRDefault="0003661F" w:rsidP="00F67A5B">
      <w:pPr>
        <w:spacing w:line="360" w:lineRule="auto"/>
        <w:jc w:val="both"/>
        <w:rPr>
          <w:b/>
        </w:rPr>
      </w:pPr>
      <w:r>
        <w:t>Open</w:t>
      </w:r>
      <w:r w:rsidR="0094007B">
        <w:t xml:space="preserve"> the file ‘UDP_project_2</w:t>
      </w:r>
      <w:r w:rsidR="0094007B" w:rsidRPr="00002E45">
        <w:t>.pcapng</w:t>
      </w:r>
      <w:r w:rsidR="0094007B">
        <w:t>’ in Wireshark and answer the following questions.</w:t>
      </w:r>
      <w:r w:rsidR="00D35B75">
        <w:t xml:space="preserve"> </w:t>
      </w:r>
      <w:r w:rsidR="00D35B75" w:rsidRPr="00D35B75">
        <w:t>Provide screenshot</w:t>
      </w:r>
      <w:r w:rsidR="00D35B75">
        <w:t>s</w:t>
      </w:r>
      <w:r w:rsidR="00D35B75" w:rsidRPr="00D35B75">
        <w:t xml:space="preserve"> with necessary annotations</w:t>
      </w:r>
      <w:r w:rsidR="00C83785">
        <w:t xml:space="preserve"> in each case</w:t>
      </w:r>
      <w:r w:rsidR="00D35B75" w:rsidRPr="00D35B75">
        <w:t>.</w:t>
      </w:r>
    </w:p>
    <w:p w14:paraId="2A164C88" w14:textId="25123379" w:rsidR="0094007B" w:rsidRPr="006B3F70" w:rsidRDefault="009D0819" w:rsidP="00F67A5B">
      <w:pPr>
        <w:pStyle w:val="ListParagraph"/>
        <w:numPr>
          <w:ilvl w:val="0"/>
          <w:numId w:val="1"/>
        </w:numPr>
        <w:spacing w:line="360" w:lineRule="auto"/>
        <w:jc w:val="both"/>
      </w:pPr>
      <w:r>
        <w:rPr>
          <w:color w:val="FF0000"/>
        </w:rPr>
        <w:t xml:space="preserve">(0.5 pts) </w:t>
      </w:r>
      <w:r w:rsidR="0094007B">
        <w:t>Find a UDP packet in the trace file and</w:t>
      </w:r>
      <w:r w:rsidR="0094007B" w:rsidRPr="006B3F70">
        <w:t xml:space="preserve"> determine the</w:t>
      </w:r>
      <w:r w:rsidR="00C80CA9">
        <w:t xml:space="preserve"> name and</w:t>
      </w:r>
      <w:r w:rsidR="0094007B" w:rsidRPr="006B3F70">
        <w:t xml:space="preserve"> length (in bytes) of each of the UDP header fields. </w:t>
      </w:r>
    </w:p>
    <w:p w14:paraId="3482D599" w14:textId="464D6307" w:rsidR="0094007B" w:rsidRDefault="008E7798" w:rsidP="00F67A5B">
      <w:pPr>
        <w:pStyle w:val="ListParagraph"/>
        <w:numPr>
          <w:ilvl w:val="0"/>
          <w:numId w:val="1"/>
        </w:numPr>
        <w:spacing w:line="360" w:lineRule="auto"/>
        <w:jc w:val="both"/>
      </w:pPr>
      <w:r>
        <w:rPr>
          <w:color w:val="FF0000"/>
        </w:rPr>
        <w:t xml:space="preserve">(0.5 pts) </w:t>
      </w:r>
      <w:r w:rsidR="0094007B">
        <w:t xml:space="preserve">Using statistics feature of Wireshark, determine the percentage of </w:t>
      </w:r>
      <w:r w:rsidR="0091060C">
        <w:t xml:space="preserve">IPv4 </w:t>
      </w:r>
      <w:r w:rsidR="0094007B">
        <w:t>UDP packets in the capture.</w:t>
      </w:r>
      <w:bookmarkStart w:id="0" w:name="_GoBack"/>
      <w:bookmarkEnd w:id="0"/>
    </w:p>
    <w:p w14:paraId="2ABDFDAF" w14:textId="49B274BE" w:rsidR="00DF620B" w:rsidRDefault="00202614" w:rsidP="00F67A5B">
      <w:pPr>
        <w:pStyle w:val="ListParagraph"/>
        <w:numPr>
          <w:ilvl w:val="0"/>
          <w:numId w:val="1"/>
        </w:numPr>
        <w:jc w:val="both"/>
      </w:pPr>
      <w:r>
        <w:rPr>
          <w:color w:val="FF0000"/>
        </w:rPr>
        <w:t>(1</w:t>
      </w:r>
      <w:r w:rsidR="008E7798">
        <w:rPr>
          <w:color w:val="FF0000"/>
        </w:rPr>
        <w:t xml:space="preserve"> pts) </w:t>
      </w:r>
      <w:r w:rsidR="00DF620B" w:rsidRPr="00DF620B">
        <w:t xml:space="preserve">The value in the Length field is the length of what? (You can consult the text for this answer). Verify your claim with your captured UDP packet. </w:t>
      </w:r>
    </w:p>
    <w:p w14:paraId="0FA1203D" w14:textId="77777777" w:rsidR="00DF620B" w:rsidRDefault="00DF620B" w:rsidP="00F67A5B">
      <w:pPr>
        <w:pStyle w:val="ListParagraph"/>
        <w:jc w:val="both"/>
      </w:pPr>
    </w:p>
    <w:p w14:paraId="1A492068" w14:textId="23CB402F" w:rsidR="0094007B" w:rsidRDefault="00202614" w:rsidP="00F67A5B">
      <w:pPr>
        <w:pStyle w:val="ListParagraph"/>
        <w:numPr>
          <w:ilvl w:val="0"/>
          <w:numId w:val="1"/>
        </w:numPr>
        <w:spacing w:line="360" w:lineRule="auto"/>
        <w:jc w:val="both"/>
      </w:pPr>
      <w:r>
        <w:rPr>
          <w:color w:val="FF0000"/>
        </w:rPr>
        <w:t>(1</w:t>
      </w:r>
      <w:r w:rsidR="008E7798">
        <w:rPr>
          <w:color w:val="FF0000"/>
        </w:rPr>
        <w:t xml:space="preserve"> pts) </w:t>
      </w:r>
      <w:r w:rsidR="0094007B">
        <w:t>What are the source port and length of the first UDP packet in the trace file? What</w:t>
      </w:r>
      <w:r w:rsidR="00E85DEB">
        <w:t xml:space="preserve"> is the </w:t>
      </w:r>
      <w:r w:rsidR="00465F4E">
        <w:t>largest</w:t>
      </w:r>
      <w:r w:rsidR="00E85DEB">
        <w:t xml:space="preserve"> possible </w:t>
      </w:r>
      <w:r w:rsidR="00465F4E">
        <w:t>source port number</w:t>
      </w:r>
      <w:r w:rsidR="00E85DEB">
        <w:t>?</w:t>
      </w:r>
      <w:r w:rsidR="0094007B">
        <w:t xml:space="preserve"> </w:t>
      </w:r>
    </w:p>
    <w:p w14:paraId="59CCD2BC" w14:textId="77777777" w:rsidR="00EF3A98" w:rsidRDefault="00EF3A98" w:rsidP="00F67A5B">
      <w:pPr>
        <w:pStyle w:val="ListParagraph"/>
        <w:jc w:val="both"/>
      </w:pPr>
    </w:p>
    <w:p w14:paraId="21F9E8AD" w14:textId="4CC220CF" w:rsidR="0094007B" w:rsidRDefault="00202614" w:rsidP="00F67A5B">
      <w:pPr>
        <w:pStyle w:val="ListParagraph"/>
        <w:numPr>
          <w:ilvl w:val="0"/>
          <w:numId w:val="1"/>
        </w:numPr>
        <w:spacing w:line="360" w:lineRule="auto"/>
        <w:jc w:val="both"/>
      </w:pPr>
      <w:r>
        <w:rPr>
          <w:color w:val="FF0000"/>
        </w:rPr>
        <w:t>(1</w:t>
      </w:r>
      <w:r w:rsidR="008E7798">
        <w:rPr>
          <w:color w:val="FF0000"/>
        </w:rPr>
        <w:t xml:space="preserve"> pts) </w:t>
      </w:r>
      <w:r w:rsidR="00EF3A98" w:rsidRPr="00EF3A98">
        <w:t>What is the protocol number for UDP? Give your answer in both hexadecimal and decimal notation</w:t>
      </w:r>
      <w:r w:rsidR="006F0076">
        <w:t>s</w:t>
      </w:r>
      <w:r w:rsidR="00EF3A98">
        <w:t xml:space="preserve"> along with a screenshot of Wireshark showing those values</w:t>
      </w:r>
      <w:r w:rsidR="00EF3A98" w:rsidRPr="00EF3A98">
        <w:t>.</w:t>
      </w:r>
      <w:r w:rsidR="000D3C31">
        <w:t xml:space="preserve"> </w:t>
      </w:r>
    </w:p>
    <w:p w14:paraId="7739E8DC" w14:textId="77777777" w:rsidR="00202614" w:rsidRPr="001E0245" w:rsidRDefault="00202614" w:rsidP="00F67A5B">
      <w:pPr>
        <w:pStyle w:val="ListParagraph"/>
        <w:spacing w:line="360" w:lineRule="auto"/>
        <w:jc w:val="both"/>
      </w:pPr>
    </w:p>
    <w:p w14:paraId="2D9EA82F" w14:textId="2E2457C5" w:rsidR="00F701D5" w:rsidRPr="00B01DF8" w:rsidRDefault="00D90C6B" w:rsidP="00F67A5B">
      <w:pPr>
        <w:spacing w:line="360" w:lineRule="auto"/>
        <w:jc w:val="both"/>
        <w:rPr>
          <w:b/>
          <w:sz w:val="22"/>
        </w:rPr>
      </w:pPr>
      <w:r w:rsidRPr="00B01DF8">
        <w:rPr>
          <w:b/>
        </w:rPr>
        <w:lastRenderedPageBreak/>
        <w:t>Part I</w:t>
      </w:r>
      <w:r w:rsidR="0094007B">
        <w:rPr>
          <w:b/>
        </w:rPr>
        <w:t>I</w:t>
      </w:r>
      <w:r w:rsidRPr="00B01DF8">
        <w:rPr>
          <w:b/>
        </w:rPr>
        <w:t>: TCP</w:t>
      </w:r>
    </w:p>
    <w:p w14:paraId="2D9EA830" w14:textId="708EAED2" w:rsidR="002A5925" w:rsidRDefault="00AA389B" w:rsidP="00F67A5B">
      <w:pPr>
        <w:spacing w:line="360" w:lineRule="auto"/>
        <w:jc w:val="both"/>
      </w:pPr>
      <w:r>
        <w:t>Open</w:t>
      </w:r>
      <w:r w:rsidR="009D1B49">
        <w:t xml:space="preserve"> the file ‘</w:t>
      </w:r>
      <w:r w:rsidR="00CD5275">
        <w:t>TCP_project_2</w:t>
      </w:r>
      <w:r w:rsidR="00002E45" w:rsidRPr="00002E45">
        <w:t>.pcapng</w:t>
      </w:r>
      <w:r w:rsidR="002A5925">
        <w:t>’ in Wireshark and answer the following questions.</w:t>
      </w:r>
      <w:r w:rsidR="00AB5621">
        <w:t xml:space="preserve"> The trace file was captured while </w:t>
      </w:r>
      <w:r w:rsidR="0077309A">
        <w:t>uploading</w:t>
      </w:r>
      <w:r w:rsidR="00AB5621">
        <w:t xml:space="preserve"> ‘</w:t>
      </w:r>
      <w:r w:rsidR="00B049DD">
        <w:t>1600</w:t>
      </w:r>
      <w:r w:rsidR="00E159C7" w:rsidRPr="00E159C7">
        <w:t>.txt</w:t>
      </w:r>
      <w:r w:rsidR="00E159C7">
        <w:t>’</w:t>
      </w:r>
      <w:r w:rsidR="00E159C7" w:rsidRPr="00E159C7">
        <w:t xml:space="preserve"> </w:t>
      </w:r>
      <w:r w:rsidR="00AB5621">
        <w:t>file from a computer</w:t>
      </w:r>
      <w:r w:rsidR="00B049DD">
        <w:t xml:space="preserve"> (</w:t>
      </w:r>
      <w:r w:rsidR="00B049DD" w:rsidRPr="00B049DD">
        <w:t>10.63.7.192</w:t>
      </w:r>
      <w:r w:rsidR="00B049DD">
        <w:t>)</w:t>
      </w:r>
      <w:r w:rsidR="00AB5621">
        <w:t xml:space="preserve"> to </w:t>
      </w:r>
      <w:r w:rsidR="00AB5621" w:rsidRPr="008039EF">
        <w:rPr>
          <w:i/>
          <w:szCs w:val="24"/>
        </w:rPr>
        <w:t>gaia.cs.umass.edu</w:t>
      </w:r>
      <w:r w:rsidR="00AB5621" w:rsidRPr="0094007B">
        <w:rPr>
          <w:szCs w:val="24"/>
        </w:rPr>
        <w:t xml:space="preserve"> </w:t>
      </w:r>
      <w:r w:rsidR="00AB5621" w:rsidRPr="0094007B">
        <w:rPr>
          <w:rFonts w:ascii="Times New Roman PSMT" w:hAnsi="Times New Roman PSMT" w:cs="Times New Roman PSMT"/>
          <w:color w:val="000000"/>
          <w:szCs w:val="24"/>
        </w:rPr>
        <w:t>web server</w:t>
      </w:r>
      <w:r w:rsidR="00E405E1">
        <w:rPr>
          <w:rFonts w:ascii="Times New Roman PSMT" w:hAnsi="Times New Roman PSMT" w:cs="Times New Roman PSMT"/>
          <w:color w:val="000000"/>
          <w:szCs w:val="24"/>
        </w:rPr>
        <w:t xml:space="preserve"> (</w:t>
      </w:r>
      <w:r w:rsidR="00E405E1" w:rsidRPr="00E405E1">
        <w:rPr>
          <w:rFonts w:ascii="Times New Roman PSMT" w:hAnsi="Times New Roman PSMT" w:cs="Times New Roman PSMT"/>
          <w:color w:val="000000"/>
          <w:szCs w:val="24"/>
        </w:rPr>
        <w:t>128.119.245.12</w:t>
      </w:r>
      <w:r w:rsidR="00E405E1">
        <w:rPr>
          <w:rFonts w:ascii="Times New Roman PSMT" w:hAnsi="Times New Roman PSMT" w:cs="Times New Roman PSMT"/>
          <w:color w:val="000000"/>
          <w:szCs w:val="24"/>
        </w:rPr>
        <w:t>)</w:t>
      </w:r>
      <w:r w:rsidR="00AB5621" w:rsidRPr="0094007B">
        <w:rPr>
          <w:rFonts w:ascii="Times New Roman PSMT" w:hAnsi="Times New Roman PSMT" w:cs="Times New Roman PSMT"/>
          <w:color w:val="000000"/>
          <w:szCs w:val="24"/>
        </w:rPr>
        <w:t xml:space="preserve"> using the HTTP POST method.</w:t>
      </w:r>
      <w:r w:rsidR="00775588">
        <w:rPr>
          <w:rFonts w:ascii="Times New Roman PSMT" w:hAnsi="Times New Roman PSMT" w:cs="Times New Roman PSMT"/>
          <w:color w:val="000000"/>
          <w:szCs w:val="24"/>
        </w:rPr>
        <w:t xml:space="preserve"> </w:t>
      </w:r>
    </w:p>
    <w:p w14:paraId="44AAB315" w14:textId="47CF1FB5" w:rsidR="00797B92" w:rsidRDefault="00202614" w:rsidP="00F67A5B">
      <w:pPr>
        <w:pStyle w:val="ListParagraph"/>
        <w:numPr>
          <w:ilvl w:val="0"/>
          <w:numId w:val="8"/>
        </w:numPr>
        <w:spacing w:before="240" w:line="360" w:lineRule="auto"/>
        <w:ind w:left="450" w:hanging="270"/>
        <w:jc w:val="both"/>
      </w:pPr>
      <w:r>
        <w:rPr>
          <w:color w:val="FF0000"/>
        </w:rPr>
        <w:t>(1</w:t>
      </w:r>
      <w:r w:rsidR="008039EF">
        <w:rPr>
          <w:color w:val="FF0000"/>
        </w:rPr>
        <w:t xml:space="preserve"> pts) </w:t>
      </w:r>
      <w:r w:rsidR="008039EF" w:rsidRPr="008039EF">
        <w:t xml:space="preserve">What is the sequence number of the TCP SYN segment that is used to initiate the TCP connection between the client computer and </w:t>
      </w:r>
      <w:r w:rsidR="008039EF" w:rsidRPr="00A6397F">
        <w:rPr>
          <w:i/>
        </w:rPr>
        <w:t>gaia.cs.umass.edu</w:t>
      </w:r>
      <w:r w:rsidR="008039EF" w:rsidRPr="008039EF">
        <w:t xml:space="preserve">?  </w:t>
      </w:r>
    </w:p>
    <w:p w14:paraId="743FBB76" w14:textId="77777777" w:rsidR="00797B92" w:rsidRPr="008039EF" w:rsidRDefault="00797B92" w:rsidP="00F67A5B">
      <w:pPr>
        <w:pStyle w:val="ListParagraph"/>
        <w:spacing w:before="240" w:line="360" w:lineRule="auto"/>
        <w:ind w:left="450"/>
        <w:jc w:val="both"/>
      </w:pPr>
    </w:p>
    <w:p w14:paraId="2D9EA831" w14:textId="46008DE5" w:rsidR="00391656" w:rsidRPr="0079628F" w:rsidRDefault="00202614" w:rsidP="00F67A5B">
      <w:pPr>
        <w:pStyle w:val="ListParagraph"/>
        <w:numPr>
          <w:ilvl w:val="0"/>
          <w:numId w:val="8"/>
        </w:numPr>
        <w:spacing w:before="240" w:line="360" w:lineRule="auto"/>
        <w:ind w:left="450" w:hanging="270"/>
        <w:jc w:val="both"/>
      </w:pPr>
      <w:r>
        <w:rPr>
          <w:color w:val="FF0000"/>
        </w:rPr>
        <w:t xml:space="preserve">(1 </w:t>
      </w:r>
      <w:r w:rsidR="00430B46">
        <w:rPr>
          <w:color w:val="FF0000"/>
        </w:rPr>
        <w:t xml:space="preserve">pts) </w:t>
      </w:r>
      <w:r w:rsidR="00D04B9C">
        <w:t>What are</w:t>
      </w:r>
      <w:r w:rsidR="00175C27" w:rsidRPr="00391656">
        <w:t xml:space="preserve"> </w:t>
      </w:r>
      <w:r w:rsidR="00747AE5" w:rsidRPr="00747AE5">
        <w:t>the sequence</w:t>
      </w:r>
      <w:r w:rsidR="00D04B9C">
        <w:t xml:space="preserve"> number</w:t>
      </w:r>
      <w:r w:rsidR="00747AE5" w:rsidRPr="00747AE5">
        <w:t xml:space="preserve"> </w:t>
      </w:r>
      <w:r w:rsidR="00D04B9C">
        <w:t xml:space="preserve">and </w:t>
      </w:r>
      <w:r w:rsidR="00747AE5" w:rsidRPr="00747AE5">
        <w:t xml:space="preserve">acknowledgement </w:t>
      </w:r>
      <w:r w:rsidR="00D04B9C">
        <w:t>number</w:t>
      </w:r>
      <w:r w:rsidR="00747AE5" w:rsidRPr="00747AE5">
        <w:t xml:space="preserve"> of the first SYNACK </w:t>
      </w:r>
      <w:r w:rsidR="006B6DF0">
        <w:t>packet</w:t>
      </w:r>
      <w:r w:rsidR="00747AE5" w:rsidRPr="00747AE5">
        <w:t xml:space="preserve"> sent from the server to the client computer?</w:t>
      </w:r>
      <w:r w:rsidR="00747AE5" w:rsidRPr="001A3EAF">
        <w:rPr>
          <w:b/>
        </w:rPr>
        <w:t xml:space="preserve"> </w:t>
      </w:r>
      <w:r w:rsidR="00D77155">
        <w:t xml:space="preserve"> How were the values determined</w:t>
      </w:r>
      <w:r w:rsidR="00A768A9">
        <w:t xml:space="preserve"> by the server</w:t>
      </w:r>
      <w:r w:rsidR="00D77155">
        <w:t xml:space="preserve">? </w:t>
      </w:r>
      <w:r w:rsidR="00BA1098">
        <w:t xml:space="preserve"> </w:t>
      </w:r>
      <w:r w:rsidR="00AE265F" w:rsidRPr="00AE265F">
        <w:rPr>
          <w:i/>
        </w:rPr>
        <w:t xml:space="preserve">(hint: relative </w:t>
      </w:r>
      <w:proofErr w:type="spellStart"/>
      <w:r w:rsidR="00AE265F" w:rsidRPr="00AE265F">
        <w:rPr>
          <w:i/>
        </w:rPr>
        <w:t>seq</w:t>
      </w:r>
      <w:proofErr w:type="spellEnd"/>
      <w:r w:rsidR="00AE265F" w:rsidRPr="00AE265F">
        <w:rPr>
          <w:i/>
        </w:rPr>
        <w:t xml:space="preserve"> and </w:t>
      </w:r>
      <w:proofErr w:type="spellStart"/>
      <w:r w:rsidR="00AE265F" w:rsidRPr="00AE265F">
        <w:rPr>
          <w:i/>
        </w:rPr>
        <w:t>ack</w:t>
      </w:r>
      <w:proofErr w:type="spellEnd"/>
      <w:r w:rsidR="00AE265F" w:rsidRPr="00AE265F">
        <w:rPr>
          <w:i/>
        </w:rPr>
        <w:t xml:space="preserve"> values displayed by Wireshark is fine, no need to show actual numbers)</w:t>
      </w:r>
    </w:p>
    <w:p w14:paraId="499D9E3A" w14:textId="77777777" w:rsidR="0079628F" w:rsidRPr="00391656" w:rsidRDefault="0079628F" w:rsidP="00F67A5B">
      <w:pPr>
        <w:pStyle w:val="ListParagraph"/>
        <w:spacing w:before="240" w:line="360" w:lineRule="auto"/>
        <w:ind w:left="450"/>
        <w:jc w:val="both"/>
      </w:pPr>
    </w:p>
    <w:p w14:paraId="75E32C8D" w14:textId="323081C1" w:rsidR="003F7A20" w:rsidRDefault="00202614" w:rsidP="00F67A5B">
      <w:pPr>
        <w:pStyle w:val="ListParagraph"/>
        <w:numPr>
          <w:ilvl w:val="0"/>
          <w:numId w:val="8"/>
        </w:numPr>
        <w:spacing w:before="240" w:after="0" w:line="360" w:lineRule="auto"/>
        <w:ind w:left="450" w:hanging="270"/>
        <w:jc w:val="both"/>
      </w:pPr>
      <w:r>
        <w:rPr>
          <w:color w:val="FF0000"/>
        </w:rPr>
        <w:t>(1</w:t>
      </w:r>
      <w:r w:rsidR="00551F16">
        <w:rPr>
          <w:color w:val="FF0000"/>
        </w:rPr>
        <w:t xml:space="preserve"> pts) </w:t>
      </w:r>
      <w:r w:rsidR="00DE6A6B">
        <w:t xml:space="preserve">What </w:t>
      </w:r>
      <w:proofErr w:type="gramStart"/>
      <w:r w:rsidR="00DE6A6B">
        <w:t>are</w:t>
      </w:r>
      <w:r w:rsidR="00175C27">
        <w:t xml:space="preserve"> the minimum</w:t>
      </w:r>
      <w:r w:rsidR="00D77155">
        <w:t xml:space="preserve"> and maximum</w:t>
      </w:r>
      <w:r w:rsidR="00175C27">
        <w:t xml:space="preserve"> amount</w:t>
      </w:r>
      <w:proofErr w:type="gramEnd"/>
      <w:r w:rsidR="00175C27">
        <w:t xml:space="preserve"> of available buffer space</w:t>
      </w:r>
      <w:r w:rsidR="00DE6A6B">
        <w:t>s</w:t>
      </w:r>
      <w:r w:rsidR="00175C27">
        <w:t xml:space="preserve"> ad</w:t>
      </w:r>
      <w:r w:rsidR="00DE6A6B">
        <w:t>vertised at the receiver</w:t>
      </w:r>
      <w:r w:rsidR="00175C27">
        <w:t xml:space="preserve"> for the entire trace? </w:t>
      </w:r>
    </w:p>
    <w:p w14:paraId="3D20D240" w14:textId="77777777" w:rsidR="003F7A20" w:rsidRDefault="003F7A20" w:rsidP="00F67A5B">
      <w:pPr>
        <w:pStyle w:val="ListParagraph"/>
        <w:spacing w:before="160" w:line="360" w:lineRule="auto"/>
        <w:ind w:left="450"/>
        <w:jc w:val="both"/>
      </w:pPr>
    </w:p>
    <w:p w14:paraId="4CCEF82F" w14:textId="395EE072" w:rsidR="0023653C" w:rsidRDefault="00202614" w:rsidP="00F67A5B">
      <w:pPr>
        <w:pStyle w:val="ListParagraph"/>
        <w:numPr>
          <w:ilvl w:val="0"/>
          <w:numId w:val="8"/>
        </w:numPr>
        <w:spacing w:before="240" w:line="360" w:lineRule="auto"/>
        <w:ind w:left="450" w:hanging="270"/>
        <w:jc w:val="both"/>
      </w:pPr>
      <w:r>
        <w:rPr>
          <w:color w:val="FF0000"/>
        </w:rPr>
        <w:t xml:space="preserve">(1.5 </w:t>
      </w:r>
      <w:r w:rsidR="002F38B8">
        <w:rPr>
          <w:color w:val="FF0000"/>
        </w:rPr>
        <w:t>pts)</w:t>
      </w:r>
      <w:r w:rsidR="003B2AA9">
        <w:rPr>
          <w:color w:val="FF0000"/>
        </w:rPr>
        <w:t xml:space="preserve"> </w:t>
      </w:r>
      <w:r w:rsidR="0023653C" w:rsidRPr="0023653C">
        <w:t>Are there any retransmit</w:t>
      </w:r>
      <w:r w:rsidR="00AD5FFD">
        <w:t xml:space="preserve">ted segments in the trace file? </w:t>
      </w:r>
      <w:r w:rsidR="003E271A">
        <w:t>What is</w:t>
      </w:r>
      <w:r w:rsidR="00AD5FFD">
        <w:t xml:space="preserve"> the reasoning behind your answer</w:t>
      </w:r>
      <w:r w:rsidR="003E271A">
        <w:t>?</w:t>
      </w:r>
      <w:r w:rsidR="002F38B8">
        <w:t xml:space="preserve"> </w:t>
      </w:r>
    </w:p>
    <w:p w14:paraId="0A76D0A9" w14:textId="77777777" w:rsidR="0090239A" w:rsidRDefault="0090239A" w:rsidP="00F67A5B">
      <w:pPr>
        <w:pStyle w:val="ListParagraph"/>
        <w:jc w:val="both"/>
      </w:pPr>
    </w:p>
    <w:p w14:paraId="7C304049" w14:textId="5DA5F33B" w:rsidR="0090239A" w:rsidRDefault="00202614" w:rsidP="00F67A5B">
      <w:pPr>
        <w:pStyle w:val="ListParagraph"/>
        <w:numPr>
          <w:ilvl w:val="0"/>
          <w:numId w:val="8"/>
        </w:numPr>
        <w:spacing w:before="240" w:line="360" w:lineRule="auto"/>
        <w:ind w:left="450" w:hanging="270"/>
        <w:jc w:val="both"/>
      </w:pPr>
      <w:r>
        <w:rPr>
          <w:color w:val="FF0000"/>
        </w:rPr>
        <w:t xml:space="preserve">(1.5 pts) </w:t>
      </w:r>
      <w:r w:rsidR="0090239A">
        <w:t xml:space="preserve">What is the throughput (bytes transferred per unit time) for the TCP connection? Explain how you calculated this value. </w:t>
      </w:r>
    </w:p>
    <w:p w14:paraId="2D9EA835" w14:textId="78711961" w:rsidR="004E69E2" w:rsidRDefault="004E69E2" w:rsidP="00F67A5B">
      <w:pPr>
        <w:spacing w:line="360" w:lineRule="auto"/>
        <w:jc w:val="both"/>
        <w:rPr>
          <w:b/>
        </w:rPr>
      </w:pPr>
    </w:p>
    <w:p w14:paraId="25E78E55" w14:textId="372AD136" w:rsidR="00CC5145" w:rsidRDefault="00CC5145" w:rsidP="00F67A5B">
      <w:pPr>
        <w:spacing w:line="360" w:lineRule="auto"/>
        <w:jc w:val="both"/>
        <w:rPr>
          <w:b/>
        </w:rPr>
      </w:pPr>
    </w:p>
    <w:p w14:paraId="00A8C2F6" w14:textId="77777777" w:rsidR="00CC5145" w:rsidRDefault="00CC5145" w:rsidP="00F67A5B">
      <w:pPr>
        <w:spacing w:line="360" w:lineRule="auto"/>
        <w:jc w:val="both"/>
        <w:rPr>
          <w:b/>
        </w:rPr>
      </w:pPr>
    </w:p>
    <w:sectPr w:rsidR="00CC5145" w:rsidSect="00F701D5">
      <w:footerReference w:type="default" r:id="rId8"/>
      <w:pgSz w:w="11907" w:h="16839" w:code="9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6AA7242C" w14:textId="77777777" w:rsidR="00C45F5B" w:rsidRDefault="00C45F5B" w:rsidP="00762B4B">
      <w:pPr>
        <w:spacing w:after="0" w:line="240" w:lineRule="auto"/>
      </w:pPr>
      <w:r>
        <w:separator/>
      </w:r>
    </w:p>
  </w:endnote>
  <w:endnote w:type="continuationSeparator" w:id="0">
    <w:p w14:paraId="589CFE97" w14:textId="77777777" w:rsidR="00C45F5B" w:rsidRDefault="00C45F5B" w:rsidP="00762B4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imes New Roman PSMT">
    <w:altName w:val="Times New Roman"/>
    <w:panose1 w:val="00000000000000000000"/>
    <w:charset w:val="00"/>
    <w:family w:val="roman"/>
    <w:notTrueType/>
    <w:pitch w:val="default"/>
    <w:sig w:usb0="00000003" w:usb1="00000000" w:usb2="00000000" w:usb3="00000000" w:csb0="00000001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  <w:font w:name="Vrinda">
    <w:panose1 w:val="020B0502040204020203"/>
    <w:charset w:val="00"/>
    <w:family w:val="swiss"/>
    <w:pitch w:val="variable"/>
    <w:sig w:usb0="00010003" w:usb1="00000000" w:usb2="00000000" w:usb3="00000000" w:csb0="00000001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sdt>
    <w:sdtPr>
      <w:id w:val="-1429420276"/>
      <w:docPartObj>
        <w:docPartGallery w:val="Page Numbers (Bottom of Page)"/>
        <w:docPartUnique/>
      </w:docPartObj>
    </w:sdtPr>
    <w:sdtEndPr/>
    <w:sdtContent>
      <w:sdt>
        <w:sdtPr>
          <w:id w:val="-1769616900"/>
          <w:docPartObj>
            <w:docPartGallery w:val="Page Numbers (Top of Page)"/>
            <w:docPartUnique/>
          </w:docPartObj>
        </w:sdtPr>
        <w:sdtEndPr/>
        <w:sdtContent>
          <w:p w14:paraId="6E4C6923" w14:textId="1FE541CE" w:rsidR="00F95314" w:rsidRDefault="00F95314">
            <w:pPr>
              <w:pStyle w:val="Footer"/>
              <w:jc w:val="right"/>
            </w:pPr>
            <w:r>
              <w:t xml:space="preserve">Page </w:t>
            </w:r>
            <w:r>
              <w:rPr>
                <w:b/>
                <w:bCs/>
                <w:szCs w:val="24"/>
              </w:rPr>
              <w:fldChar w:fldCharType="begin"/>
            </w:r>
            <w:r>
              <w:rPr>
                <w:b/>
                <w:bCs/>
              </w:rPr>
              <w:instrText xml:space="preserve"> PAGE </w:instrText>
            </w:r>
            <w:r>
              <w:rPr>
                <w:b/>
                <w:bCs/>
                <w:szCs w:val="24"/>
              </w:rPr>
              <w:fldChar w:fldCharType="separate"/>
            </w:r>
            <w:r w:rsidR="00F67A5B">
              <w:rPr>
                <w:b/>
                <w:bCs/>
                <w:noProof/>
              </w:rPr>
              <w:t>1</w:t>
            </w:r>
            <w:r>
              <w:rPr>
                <w:b/>
                <w:bCs/>
                <w:szCs w:val="24"/>
              </w:rPr>
              <w:fldChar w:fldCharType="end"/>
            </w:r>
            <w:r>
              <w:t xml:space="preserve"> of </w:t>
            </w:r>
            <w:r>
              <w:rPr>
                <w:b/>
                <w:bCs/>
                <w:szCs w:val="24"/>
              </w:rPr>
              <w:fldChar w:fldCharType="begin"/>
            </w:r>
            <w:r>
              <w:rPr>
                <w:b/>
                <w:bCs/>
              </w:rPr>
              <w:instrText xml:space="preserve"> NUMPAGES  </w:instrText>
            </w:r>
            <w:r>
              <w:rPr>
                <w:b/>
                <w:bCs/>
                <w:szCs w:val="24"/>
              </w:rPr>
              <w:fldChar w:fldCharType="separate"/>
            </w:r>
            <w:r w:rsidR="00F67A5B">
              <w:rPr>
                <w:b/>
                <w:bCs/>
                <w:noProof/>
              </w:rPr>
              <w:t>2</w:t>
            </w:r>
            <w:r>
              <w:rPr>
                <w:b/>
                <w:bCs/>
                <w:szCs w:val="24"/>
              </w:rPr>
              <w:fldChar w:fldCharType="end"/>
            </w:r>
          </w:p>
        </w:sdtContent>
      </w:sdt>
    </w:sdtContent>
  </w:sdt>
  <w:p w14:paraId="1EA02B56" w14:textId="77777777" w:rsidR="00762B4B" w:rsidRDefault="00762B4B">
    <w:pPr>
      <w:pStyle w:val="Footer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6C50A25C" w14:textId="77777777" w:rsidR="00C45F5B" w:rsidRDefault="00C45F5B" w:rsidP="00762B4B">
      <w:pPr>
        <w:spacing w:after="0" w:line="240" w:lineRule="auto"/>
      </w:pPr>
      <w:r>
        <w:separator/>
      </w:r>
    </w:p>
  </w:footnote>
  <w:footnote w:type="continuationSeparator" w:id="0">
    <w:p w14:paraId="59AB5BD4" w14:textId="77777777" w:rsidR="00C45F5B" w:rsidRDefault="00C45F5B" w:rsidP="00762B4B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2257951"/>
    <w:multiLevelType w:val="hybridMultilevel"/>
    <w:tmpl w:val="D910E47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>
    <w:nsid w:val="0A2B33A8"/>
    <w:multiLevelType w:val="hybridMultilevel"/>
    <w:tmpl w:val="5E9041D0"/>
    <w:lvl w:ilvl="0" w:tplc="3FAE8950">
      <w:start w:val="1"/>
      <w:numFmt w:val="lowerLetter"/>
      <w:lvlText w:val="%1)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">
    <w:nsid w:val="1A026FD0"/>
    <w:multiLevelType w:val="hybridMultilevel"/>
    <w:tmpl w:val="829CFFC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>
    <w:nsid w:val="1C2B6134"/>
    <w:multiLevelType w:val="hybridMultilevel"/>
    <w:tmpl w:val="97F28BD0"/>
    <w:lvl w:ilvl="0" w:tplc="04090017">
      <w:start w:val="1"/>
      <w:numFmt w:val="lowerLetter"/>
      <w:lvlText w:val="%1)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4">
    <w:nsid w:val="23551E6C"/>
    <w:multiLevelType w:val="hybridMultilevel"/>
    <w:tmpl w:val="B2E20822"/>
    <w:lvl w:ilvl="0" w:tplc="04090017">
      <w:start w:val="1"/>
      <w:numFmt w:val="lowerLetter"/>
      <w:lvlText w:val="%1)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5">
    <w:nsid w:val="41866D2A"/>
    <w:multiLevelType w:val="hybridMultilevel"/>
    <w:tmpl w:val="5A4EBDB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>
    <w:nsid w:val="46E170F5"/>
    <w:multiLevelType w:val="hybridMultilevel"/>
    <w:tmpl w:val="8BCEDBD2"/>
    <w:lvl w:ilvl="0" w:tplc="04090017">
      <w:start w:val="1"/>
      <w:numFmt w:val="lowerLetter"/>
      <w:lvlText w:val="%1)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7">
    <w:nsid w:val="49951C1A"/>
    <w:multiLevelType w:val="hybridMultilevel"/>
    <w:tmpl w:val="A8B0E2EA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>
    <w:nsid w:val="5AFC3A14"/>
    <w:multiLevelType w:val="hybridMultilevel"/>
    <w:tmpl w:val="94EA4786"/>
    <w:lvl w:ilvl="0" w:tplc="04090017">
      <w:start w:val="1"/>
      <w:numFmt w:val="lowerLetter"/>
      <w:lvlText w:val="%1)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9">
    <w:nsid w:val="631454AD"/>
    <w:multiLevelType w:val="hybridMultilevel"/>
    <w:tmpl w:val="92B47F48"/>
    <w:lvl w:ilvl="0" w:tplc="04090017">
      <w:start w:val="1"/>
      <w:numFmt w:val="lowerLetter"/>
      <w:lvlText w:val="%1)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0">
    <w:nsid w:val="72270CA2"/>
    <w:multiLevelType w:val="hybridMultilevel"/>
    <w:tmpl w:val="BF1ADE18"/>
    <w:lvl w:ilvl="0" w:tplc="F8B00BEA">
      <w:start w:val="1"/>
      <w:numFmt w:val="decimal"/>
      <w:lvlText w:val="%1."/>
      <w:lvlJc w:val="left"/>
      <w:pPr>
        <w:ind w:left="1440" w:hanging="360"/>
      </w:pPr>
      <w:rPr>
        <w:rFonts w:ascii="Times New Roman" w:eastAsiaTheme="minorHAnsi" w:hAnsi="Times New Roman" w:cs="Times New Roman"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num w:numId="1">
    <w:abstractNumId w:val="0"/>
  </w:num>
  <w:num w:numId="2">
    <w:abstractNumId w:val="8"/>
  </w:num>
  <w:num w:numId="3">
    <w:abstractNumId w:val="6"/>
  </w:num>
  <w:num w:numId="4">
    <w:abstractNumId w:val="4"/>
  </w:num>
  <w:num w:numId="5">
    <w:abstractNumId w:val="3"/>
  </w:num>
  <w:num w:numId="6">
    <w:abstractNumId w:val="5"/>
  </w:num>
  <w:num w:numId="7">
    <w:abstractNumId w:val="2"/>
  </w:num>
  <w:num w:numId="8">
    <w:abstractNumId w:val="10"/>
  </w:num>
  <w:num w:numId="9">
    <w:abstractNumId w:val="1"/>
  </w:num>
  <w:num w:numId="10">
    <w:abstractNumId w:val="7"/>
  </w:num>
  <w:num w:numId="11">
    <w:abstractNumId w:val="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jYyMTczMzE2MzU2M7JU0lEKTi0uzszPAymwrAUAT8UibSwAAAA="/>
  </w:docVars>
  <w:rsids>
    <w:rsidRoot w:val="001D0D8E"/>
    <w:rsid w:val="00002E45"/>
    <w:rsid w:val="00005876"/>
    <w:rsid w:val="0003661F"/>
    <w:rsid w:val="00036AB6"/>
    <w:rsid w:val="000414A4"/>
    <w:rsid w:val="0008292B"/>
    <w:rsid w:val="000D3C31"/>
    <w:rsid w:val="000E1C14"/>
    <w:rsid w:val="000E6964"/>
    <w:rsid w:val="00117557"/>
    <w:rsid w:val="00175C27"/>
    <w:rsid w:val="00194E45"/>
    <w:rsid w:val="001A3337"/>
    <w:rsid w:val="001C2490"/>
    <w:rsid w:val="001C5B62"/>
    <w:rsid w:val="001D0D8E"/>
    <w:rsid w:val="001E0245"/>
    <w:rsid w:val="001E72E4"/>
    <w:rsid w:val="001F6BFA"/>
    <w:rsid w:val="00202614"/>
    <w:rsid w:val="002178FF"/>
    <w:rsid w:val="0023653C"/>
    <w:rsid w:val="00252246"/>
    <w:rsid w:val="00277A46"/>
    <w:rsid w:val="002A5925"/>
    <w:rsid w:val="002F38B8"/>
    <w:rsid w:val="00301C05"/>
    <w:rsid w:val="00314FE2"/>
    <w:rsid w:val="00353553"/>
    <w:rsid w:val="00375018"/>
    <w:rsid w:val="00376783"/>
    <w:rsid w:val="00387D23"/>
    <w:rsid w:val="00391656"/>
    <w:rsid w:val="003B09EA"/>
    <w:rsid w:val="003B2AA9"/>
    <w:rsid w:val="003B2CF3"/>
    <w:rsid w:val="003E271A"/>
    <w:rsid w:val="003F7A20"/>
    <w:rsid w:val="00430B46"/>
    <w:rsid w:val="00452DC8"/>
    <w:rsid w:val="00464A29"/>
    <w:rsid w:val="00465A7A"/>
    <w:rsid w:val="00465F4E"/>
    <w:rsid w:val="00486AA8"/>
    <w:rsid w:val="004A23D7"/>
    <w:rsid w:val="004B65CD"/>
    <w:rsid w:val="004E69E2"/>
    <w:rsid w:val="00517AC4"/>
    <w:rsid w:val="00524CD4"/>
    <w:rsid w:val="00551F16"/>
    <w:rsid w:val="00552D74"/>
    <w:rsid w:val="00581968"/>
    <w:rsid w:val="005914BF"/>
    <w:rsid w:val="005C02B2"/>
    <w:rsid w:val="0061360E"/>
    <w:rsid w:val="00666D05"/>
    <w:rsid w:val="00694333"/>
    <w:rsid w:val="006A5DEA"/>
    <w:rsid w:val="006B3F70"/>
    <w:rsid w:val="006B525A"/>
    <w:rsid w:val="006B6DF0"/>
    <w:rsid w:val="006C4146"/>
    <w:rsid w:val="006C4503"/>
    <w:rsid w:val="006F0076"/>
    <w:rsid w:val="006F1724"/>
    <w:rsid w:val="00714520"/>
    <w:rsid w:val="007261D8"/>
    <w:rsid w:val="00747AE5"/>
    <w:rsid w:val="00762B4B"/>
    <w:rsid w:val="0077309A"/>
    <w:rsid w:val="00775588"/>
    <w:rsid w:val="0078183B"/>
    <w:rsid w:val="007870B7"/>
    <w:rsid w:val="0079628F"/>
    <w:rsid w:val="00797B92"/>
    <w:rsid w:val="007B03C0"/>
    <w:rsid w:val="007E58E8"/>
    <w:rsid w:val="008039EF"/>
    <w:rsid w:val="00824187"/>
    <w:rsid w:val="00874701"/>
    <w:rsid w:val="00876E27"/>
    <w:rsid w:val="008A58C4"/>
    <w:rsid w:val="008B43EC"/>
    <w:rsid w:val="008C239B"/>
    <w:rsid w:val="008E7798"/>
    <w:rsid w:val="0090239A"/>
    <w:rsid w:val="0091060C"/>
    <w:rsid w:val="0093465F"/>
    <w:rsid w:val="0094007B"/>
    <w:rsid w:val="00967E7C"/>
    <w:rsid w:val="00982740"/>
    <w:rsid w:val="0099420A"/>
    <w:rsid w:val="009D0819"/>
    <w:rsid w:val="009D1B49"/>
    <w:rsid w:val="009D3B7D"/>
    <w:rsid w:val="00A0749C"/>
    <w:rsid w:val="00A26E8F"/>
    <w:rsid w:val="00A339FD"/>
    <w:rsid w:val="00A6397F"/>
    <w:rsid w:val="00A729E5"/>
    <w:rsid w:val="00A768A9"/>
    <w:rsid w:val="00A80A37"/>
    <w:rsid w:val="00A94FB0"/>
    <w:rsid w:val="00A95A92"/>
    <w:rsid w:val="00AA389B"/>
    <w:rsid w:val="00AA6AFD"/>
    <w:rsid w:val="00AB5621"/>
    <w:rsid w:val="00AD5FFD"/>
    <w:rsid w:val="00AE265F"/>
    <w:rsid w:val="00B01DF8"/>
    <w:rsid w:val="00B049DD"/>
    <w:rsid w:val="00B22C1E"/>
    <w:rsid w:val="00B34B1C"/>
    <w:rsid w:val="00B41EC7"/>
    <w:rsid w:val="00B71F27"/>
    <w:rsid w:val="00B903FE"/>
    <w:rsid w:val="00BA1098"/>
    <w:rsid w:val="00BB6730"/>
    <w:rsid w:val="00BD75D7"/>
    <w:rsid w:val="00BF1A1C"/>
    <w:rsid w:val="00C45F5B"/>
    <w:rsid w:val="00C53942"/>
    <w:rsid w:val="00C6212F"/>
    <w:rsid w:val="00C641C4"/>
    <w:rsid w:val="00C80CA9"/>
    <w:rsid w:val="00C82852"/>
    <w:rsid w:val="00C83785"/>
    <w:rsid w:val="00CC5145"/>
    <w:rsid w:val="00CC5D8C"/>
    <w:rsid w:val="00CD5275"/>
    <w:rsid w:val="00CE066B"/>
    <w:rsid w:val="00D04B9C"/>
    <w:rsid w:val="00D2440C"/>
    <w:rsid w:val="00D35B75"/>
    <w:rsid w:val="00D40643"/>
    <w:rsid w:val="00D55866"/>
    <w:rsid w:val="00D65752"/>
    <w:rsid w:val="00D77155"/>
    <w:rsid w:val="00D776DD"/>
    <w:rsid w:val="00D90C6B"/>
    <w:rsid w:val="00DC1FEE"/>
    <w:rsid w:val="00DE6A6B"/>
    <w:rsid w:val="00DF620B"/>
    <w:rsid w:val="00E159C7"/>
    <w:rsid w:val="00E405E1"/>
    <w:rsid w:val="00E43723"/>
    <w:rsid w:val="00E630ED"/>
    <w:rsid w:val="00E81F04"/>
    <w:rsid w:val="00E85DEB"/>
    <w:rsid w:val="00E91768"/>
    <w:rsid w:val="00ED128B"/>
    <w:rsid w:val="00EE7953"/>
    <w:rsid w:val="00EF3A98"/>
    <w:rsid w:val="00EF7828"/>
    <w:rsid w:val="00F061C8"/>
    <w:rsid w:val="00F548C3"/>
    <w:rsid w:val="00F67A5B"/>
    <w:rsid w:val="00F67EEE"/>
    <w:rsid w:val="00F701D5"/>
    <w:rsid w:val="00F82C37"/>
    <w:rsid w:val="00F95314"/>
    <w:rsid w:val="00FC187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b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D9EA82C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Times New Roman" w:eastAsiaTheme="minorHAnsi" w:hAnsi="Times New Roman" w:cs="Times New Roman"/>
        <w:sz w:val="24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Normal Table" w:semiHidden="0" w:unhideWhenUsed="0"/>
    <w:lsdException w:name="Table Web 2" w:semiHidden="0" w:unhideWhenUsed="0"/>
    <w:lsdException w:name="Table Grid" w:semiHidden="0" w:uiPriority="39" w:unhideWhenUsed="0"/>
    <w:lsdException w:name="Table Theme" w:semiHidden="0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1D0D8E"/>
    <w:rPr>
      <w:color w:val="0563C1" w:themeColor="hyperlink"/>
      <w:u w:val="single"/>
    </w:rPr>
  </w:style>
  <w:style w:type="paragraph" w:styleId="ListParagraph">
    <w:name w:val="List Paragraph"/>
    <w:basedOn w:val="Normal"/>
    <w:uiPriority w:val="34"/>
    <w:qFormat/>
    <w:rsid w:val="001D0D8E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641C4"/>
    <w:rPr>
      <w:color w:val="954F72" w:themeColor="followedHyperlink"/>
      <w:u w:val="single"/>
    </w:rPr>
  </w:style>
  <w:style w:type="paragraph" w:styleId="Header">
    <w:name w:val="header"/>
    <w:basedOn w:val="Normal"/>
    <w:link w:val="HeaderChar"/>
    <w:uiPriority w:val="99"/>
    <w:unhideWhenUsed/>
    <w:rsid w:val="00762B4B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762B4B"/>
  </w:style>
  <w:style w:type="paragraph" w:styleId="Footer">
    <w:name w:val="footer"/>
    <w:basedOn w:val="Normal"/>
    <w:link w:val="FooterChar"/>
    <w:uiPriority w:val="99"/>
    <w:unhideWhenUsed/>
    <w:rsid w:val="00762B4B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762B4B"/>
  </w:style>
  <w:style w:type="paragraph" w:customStyle="1" w:styleId="Default">
    <w:name w:val="Default"/>
    <w:rsid w:val="001F6BFA"/>
    <w:pPr>
      <w:autoSpaceDE w:val="0"/>
      <w:autoSpaceDN w:val="0"/>
      <w:adjustRightInd w:val="0"/>
      <w:spacing w:after="0" w:line="240" w:lineRule="auto"/>
    </w:pPr>
    <w:rPr>
      <w:rFonts w:ascii="Cambria" w:hAnsi="Cambria" w:cs="Cambria"/>
      <w:color w:val="000000"/>
      <w:szCs w:val="24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Times New Roman" w:eastAsiaTheme="minorHAnsi" w:hAnsi="Times New Roman" w:cs="Times New Roman"/>
        <w:sz w:val="24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Normal Table" w:semiHidden="0" w:unhideWhenUsed="0"/>
    <w:lsdException w:name="Table Web 2" w:semiHidden="0" w:unhideWhenUsed="0"/>
    <w:lsdException w:name="Table Grid" w:semiHidden="0" w:uiPriority="39" w:unhideWhenUsed="0"/>
    <w:lsdException w:name="Table Theme" w:semiHidden="0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1D0D8E"/>
    <w:rPr>
      <w:color w:val="0563C1" w:themeColor="hyperlink"/>
      <w:u w:val="single"/>
    </w:rPr>
  </w:style>
  <w:style w:type="paragraph" w:styleId="ListParagraph">
    <w:name w:val="List Paragraph"/>
    <w:basedOn w:val="Normal"/>
    <w:uiPriority w:val="34"/>
    <w:qFormat/>
    <w:rsid w:val="001D0D8E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641C4"/>
    <w:rPr>
      <w:color w:val="954F72" w:themeColor="followedHyperlink"/>
      <w:u w:val="single"/>
    </w:rPr>
  </w:style>
  <w:style w:type="paragraph" w:styleId="Header">
    <w:name w:val="header"/>
    <w:basedOn w:val="Normal"/>
    <w:link w:val="HeaderChar"/>
    <w:uiPriority w:val="99"/>
    <w:unhideWhenUsed/>
    <w:rsid w:val="00762B4B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762B4B"/>
  </w:style>
  <w:style w:type="paragraph" w:styleId="Footer">
    <w:name w:val="footer"/>
    <w:basedOn w:val="Normal"/>
    <w:link w:val="FooterChar"/>
    <w:uiPriority w:val="99"/>
    <w:unhideWhenUsed/>
    <w:rsid w:val="00762B4B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762B4B"/>
  </w:style>
  <w:style w:type="paragraph" w:customStyle="1" w:styleId="Default">
    <w:name w:val="Default"/>
    <w:rsid w:val="001F6BFA"/>
    <w:pPr>
      <w:autoSpaceDE w:val="0"/>
      <w:autoSpaceDN w:val="0"/>
      <w:adjustRightInd w:val="0"/>
      <w:spacing w:after="0" w:line="240" w:lineRule="auto"/>
    </w:pPr>
    <w:rPr>
      <w:rFonts w:ascii="Cambria" w:hAnsi="Cambria" w:cs="Cambria"/>
      <w:color w:val="000000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18235418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microsoft.com/office/2007/relationships/stylesWithEffects" Target="stylesWithEffects.xml"/><Relationship Id="rId7" Type="http://schemas.openxmlformats.org/officeDocument/2006/relationships/endnotes" Target="endnote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8</TotalTime>
  <Pages>2</Pages>
  <Words>344</Words>
  <Characters>1962</Characters>
  <Application>Microsoft Office Word</Application>
  <DocSecurity>0</DocSecurity>
  <Lines>16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302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ohammad Nazmus Sadat</dc:creator>
  <cp:keywords/>
  <dc:description/>
  <cp:lastModifiedBy>RDai</cp:lastModifiedBy>
  <cp:revision>7</cp:revision>
  <dcterms:created xsi:type="dcterms:W3CDTF">2019-10-04T02:21:00Z</dcterms:created>
  <dcterms:modified xsi:type="dcterms:W3CDTF">2019-10-08T16:04:00Z</dcterms:modified>
</cp:coreProperties>
</file>